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!-- Generated by Aspose.Words for .NET 22.9.0 -->
  <w:body>
    <w:p w:rsidR="00277045" w:rsidRPr="00E06342" w:rsidP="00277045" w14:paraId="48F3CF31" w14:textId="77777777">
      <w:pPr>
        <w:jc w:val="center"/>
        <w:rPr>
          <w:b/>
          <w:bCs/>
          <w:sz w:val="32"/>
          <w:szCs w:val="32"/>
        </w:rPr>
      </w:pPr>
      <w:r w:rsidRPr="00E06342">
        <w:rPr>
          <w:b/>
          <w:bCs/>
          <w:sz w:val="32"/>
          <w:szCs w:val="32"/>
        </w:rPr>
        <w:t>TUGAS BIODATA DIRI MENGGUNAKAN KODE PROGRAMAN JAVA</w:t>
      </w:r>
    </w:p>
    <w:p w:rsidR="00277045" w:rsidP="00277045" w14:paraId="4C605BDF" w14:textId="77777777">
      <w:pPr>
        <w:jc w:val="center"/>
        <w:rPr>
          <w:b/>
          <w:bCs/>
          <w:sz w:val="28"/>
          <w:szCs w:val="28"/>
        </w:rPr>
      </w:pPr>
    </w:p>
    <w:p w:rsidR="00277045" w:rsidP="00277045" w14:paraId="27B16862" w14:textId="77777777">
      <w:pPr>
        <w:jc w:val="center"/>
        <w:rPr>
          <w:b/>
          <w:bCs/>
          <w:sz w:val="24"/>
          <w:szCs w:val="24"/>
        </w:rPr>
      </w:pPr>
      <w:r>
        <w:rPr>
          <w:noProof/>
          <w:lang w:val="en-US"/>
        </w:rPr>
        <w:drawing>
          <wp:inline distT="0" distB="0" distL="0" distR="0">
            <wp:extent cx="3741420" cy="39522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773" cy="3981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7045" w:rsidP="00277045" w14:paraId="5BFE406E" w14:textId="77777777">
      <w:pPr>
        <w:jc w:val="center"/>
        <w:rPr>
          <w:b/>
          <w:bCs/>
          <w:sz w:val="24"/>
          <w:szCs w:val="24"/>
        </w:rPr>
      </w:pPr>
    </w:p>
    <w:p w:rsidR="00277045" w:rsidP="00277045" w14:paraId="43FAAB14" w14:textId="77777777">
      <w:pPr>
        <w:jc w:val="center"/>
        <w:rPr>
          <w:b/>
          <w:bCs/>
          <w:sz w:val="24"/>
          <w:szCs w:val="24"/>
        </w:rPr>
      </w:pPr>
    </w:p>
    <w:p w:rsidR="00277045" w:rsidP="00277045" w14:paraId="0282066C" w14:textId="77777777">
      <w:pPr>
        <w:jc w:val="center"/>
        <w:rPr>
          <w:b/>
          <w:bCs/>
          <w:sz w:val="24"/>
          <w:szCs w:val="24"/>
        </w:rPr>
      </w:pPr>
    </w:p>
    <w:p w:rsidR="00277045" w:rsidP="00277045" w14:paraId="513CFCC7" w14:textId="77777777">
      <w:pPr>
        <w:jc w:val="center"/>
        <w:rPr>
          <w:b/>
          <w:bCs/>
          <w:sz w:val="28"/>
          <w:szCs w:val="28"/>
        </w:rPr>
      </w:pPr>
      <w:r w:rsidRPr="000E5EA9">
        <w:rPr>
          <w:b/>
          <w:bCs/>
          <w:sz w:val="28"/>
          <w:szCs w:val="28"/>
        </w:rPr>
        <w:t>KOMPUTER DAN PEMROGRAMAN</w:t>
      </w:r>
    </w:p>
    <w:p w:rsidR="00277045" w:rsidRPr="000E5EA9" w:rsidP="00277045" w14:paraId="2BBA4A32" w14:textId="77777777">
      <w:pPr>
        <w:jc w:val="center"/>
        <w:rPr>
          <w:b/>
          <w:bCs/>
          <w:sz w:val="28"/>
          <w:szCs w:val="28"/>
        </w:rPr>
      </w:pPr>
    </w:p>
    <w:p w:rsidR="00277045" w:rsidP="00277045" w14:paraId="24BD19DC" w14:textId="77777777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sen</w:t>
      </w:r>
      <w:r>
        <w:rPr>
          <w:b/>
          <w:bCs/>
          <w:sz w:val="24"/>
          <w:szCs w:val="24"/>
        </w:rPr>
        <w:t xml:space="preserve">: </w:t>
      </w:r>
      <w:r>
        <w:rPr>
          <w:b/>
          <w:bCs/>
          <w:sz w:val="24"/>
          <w:szCs w:val="24"/>
        </w:rPr>
        <w:t>Endina</w:t>
      </w:r>
      <w:r>
        <w:rPr>
          <w:b/>
          <w:bCs/>
          <w:sz w:val="24"/>
          <w:szCs w:val="24"/>
        </w:rPr>
        <w:t xml:space="preserve"> Putri </w:t>
      </w:r>
      <w:r>
        <w:rPr>
          <w:b/>
          <w:bCs/>
          <w:sz w:val="24"/>
          <w:szCs w:val="24"/>
        </w:rPr>
        <w:t>Purwandari</w:t>
      </w:r>
      <w:r>
        <w:rPr>
          <w:b/>
          <w:bCs/>
          <w:sz w:val="24"/>
          <w:szCs w:val="24"/>
        </w:rPr>
        <w:t xml:space="preserve"> ,</w:t>
      </w:r>
      <w:r>
        <w:rPr>
          <w:b/>
          <w:bCs/>
          <w:sz w:val="24"/>
          <w:szCs w:val="24"/>
        </w:rPr>
        <w:t xml:space="preserve"> S.T.,</w:t>
      </w:r>
      <w:r>
        <w:rPr>
          <w:b/>
          <w:bCs/>
          <w:sz w:val="24"/>
          <w:szCs w:val="24"/>
        </w:rPr>
        <w:t>M.Kom</w:t>
      </w:r>
    </w:p>
    <w:p w:rsidR="00277045" w:rsidP="00277045" w14:paraId="0595E185" w14:textId="77777777">
      <w:pPr>
        <w:jc w:val="center"/>
        <w:rPr>
          <w:b/>
          <w:bCs/>
          <w:sz w:val="24"/>
          <w:szCs w:val="24"/>
        </w:rPr>
      </w:pPr>
    </w:p>
    <w:p w:rsidR="00277045" w:rsidP="00277045" w14:paraId="61F96190" w14:textId="77777777">
      <w:pPr>
        <w:rPr>
          <w:b/>
          <w:bCs/>
          <w:sz w:val="24"/>
          <w:szCs w:val="24"/>
        </w:rPr>
      </w:pPr>
    </w:p>
    <w:p w:rsidR="00277045" w:rsidP="00277045" w14:paraId="3720BEA2" w14:textId="77777777">
      <w:pPr>
        <w:jc w:val="center"/>
        <w:rPr>
          <w:b/>
          <w:bCs/>
          <w:sz w:val="24"/>
          <w:szCs w:val="24"/>
        </w:rPr>
      </w:pPr>
    </w:p>
    <w:p w:rsidR="00277045" w:rsidRPr="000E5EA9" w:rsidP="00277045" w14:paraId="7E3E2736" w14:textId="77777777">
      <w:pPr>
        <w:jc w:val="center"/>
        <w:rPr>
          <w:b/>
          <w:bCs/>
          <w:sz w:val="28"/>
          <w:szCs w:val="28"/>
        </w:rPr>
      </w:pPr>
      <w:r w:rsidRPr="000E5EA9">
        <w:rPr>
          <w:b/>
          <w:bCs/>
          <w:sz w:val="28"/>
          <w:szCs w:val="28"/>
        </w:rPr>
        <w:t>Penyusun</w:t>
      </w:r>
      <w:r w:rsidRPr="000E5EA9">
        <w:rPr>
          <w:b/>
          <w:bCs/>
          <w:sz w:val="28"/>
          <w:szCs w:val="28"/>
        </w:rPr>
        <w:t>:</w:t>
      </w:r>
    </w:p>
    <w:p w:rsidR="00277045" w:rsidRPr="000E5EA9" w:rsidP="00277045" w14:paraId="31734512" w14:textId="77777777">
      <w:pPr>
        <w:pStyle w:val="ListParagraph"/>
        <w:numPr>
          <w:ilvl w:val="0"/>
          <w:numId w:val="7"/>
        </w:numPr>
        <w:ind w:left="360"/>
        <w:jc w:val="center"/>
        <w:rPr>
          <w:b/>
          <w:bCs/>
          <w:sz w:val="24"/>
          <w:szCs w:val="24"/>
        </w:rPr>
      </w:pPr>
      <w:r w:rsidRPr="000E5EA9">
        <w:rPr>
          <w:b/>
          <w:bCs/>
          <w:sz w:val="24"/>
          <w:szCs w:val="24"/>
        </w:rPr>
        <w:t>Neli Agustin</w:t>
      </w:r>
    </w:p>
    <w:p w:rsidR="00277045" w:rsidRPr="000E5EA9" w:rsidP="00277045" w14:paraId="2E2D8028" w14:textId="77777777">
      <w:pPr>
        <w:pStyle w:val="ListParagraph"/>
        <w:numPr>
          <w:ilvl w:val="0"/>
          <w:numId w:val="7"/>
        </w:numPr>
        <w:ind w:left="36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pri</w:t>
      </w:r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Agriansyah</w:t>
      </w:r>
    </w:p>
    <w:p w:rsidR="00277045" w:rsidRPr="00277045" w:rsidP="00277045" w14:paraId="054CC094" w14:textId="77777777">
      <w:pPr>
        <w:pStyle w:val="ListParagraph"/>
        <w:numPr>
          <w:ilvl w:val="0"/>
          <w:numId w:val="7"/>
        </w:numPr>
        <w:ind w:left="360"/>
        <w:jc w:val="center"/>
        <w:rPr>
          <w:b/>
          <w:bCs/>
        </w:rPr>
      </w:pPr>
      <w:r w:rsidRPr="000E5EA9">
        <w:rPr>
          <w:b/>
          <w:bCs/>
          <w:sz w:val="24"/>
          <w:szCs w:val="24"/>
        </w:rPr>
        <w:t>Anugrah</w:t>
      </w:r>
      <w:r w:rsidRPr="000E5EA9">
        <w:rPr>
          <w:b/>
          <w:bCs/>
          <w:sz w:val="24"/>
          <w:szCs w:val="24"/>
        </w:rPr>
        <w:t xml:space="preserve"> </w:t>
      </w:r>
      <w:r w:rsidRPr="000E5EA9">
        <w:rPr>
          <w:b/>
          <w:bCs/>
          <w:sz w:val="24"/>
          <w:szCs w:val="24"/>
        </w:rPr>
        <w:t>Herianto</w:t>
      </w:r>
    </w:p>
    <w:p w:rsidR="00277045" w:rsidP="00277045" w14:paraId="34D6ECDF" w14:textId="422C2124">
      <w:pPr>
        <w:rPr>
          <w:b/>
          <w:bCs/>
        </w:rPr>
      </w:pPr>
    </w:p>
    <w:p w:rsidR="00277045" w:rsidRPr="00277045" w:rsidP="00277045" w14:paraId="32003433" w14:textId="77777777">
      <w:pPr>
        <w:rPr>
          <w:b/>
          <w:bCs/>
        </w:rPr>
      </w:pPr>
    </w:p>
    <w:p w:rsidR="00452228" w:rsidRPr="00931D7E" w:rsidP="00277045" w14:paraId="598FC79E" w14:textId="7719D39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31D7E">
        <w:rPr>
          <w:rFonts w:ascii="Times New Roman" w:hAnsi="Times New Roman" w:cs="Times New Roman"/>
          <w:b/>
          <w:bCs/>
          <w:sz w:val="24"/>
          <w:szCs w:val="24"/>
        </w:rPr>
        <w:t xml:space="preserve">Template Lembar </w:t>
      </w:r>
      <w:r w:rsidRPr="00931D7E">
        <w:rPr>
          <w:rFonts w:ascii="Times New Roman" w:hAnsi="Times New Roman" w:cs="Times New Roman"/>
          <w:b/>
          <w:bCs/>
          <w:sz w:val="24"/>
          <w:szCs w:val="24"/>
        </w:rPr>
        <w:t>Kerja</w:t>
      </w:r>
      <w:r w:rsidRPr="00931D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31D7E" w:rsidR="00E456C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31D7E" w:rsidR="00E456CE">
        <w:rPr>
          <w:rFonts w:ascii="Times New Roman" w:hAnsi="Times New Roman" w:cs="Times New Roman"/>
          <w:b/>
          <w:bCs/>
          <w:sz w:val="24"/>
          <w:szCs w:val="24"/>
        </w:rPr>
        <w:t>Kelompok</w:t>
      </w:r>
    </w:p>
    <w:tbl>
      <w:tblPr>
        <w:tblStyle w:val="TableGrid"/>
        <w:tblW w:w="0" w:type="auto"/>
        <w:tblLook w:val="04A0"/>
      </w:tblPr>
      <w:tblGrid>
        <w:gridCol w:w="3207"/>
        <w:gridCol w:w="3006"/>
        <w:gridCol w:w="2803"/>
      </w:tblGrid>
      <w:tr w14:paraId="2C56F6F0" w14:textId="77777777" w:rsidTr="00FA302F">
        <w:tblPrEx>
          <w:tblW w:w="0" w:type="auto"/>
          <w:tblLook w:val="04A0"/>
        </w:tblPrEx>
        <w:trPr>
          <w:trHeight w:val="394"/>
        </w:trPr>
        <w:tc>
          <w:tcPr>
            <w:tcW w:w="3005" w:type="dxa"/>
          </w:tcPr>
          <w:p w:rsidR="00452228" w:rsidRPr="00931D7E" w:rsidP="00A713BA" w14:paraId="7BE9CB9F" w14:textId="69723289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ama </w:t>
            </w:r>
            <w:r w:rsidRPr="00931D7E" w:rsidR="00C939D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&amp; NPM</w:t>
            </w:r>
          </w:p>
        </w:tc>
        <w:tc>
          <w:tcPr>
            <w:tcW w:w="3005" w:type="dxa"/>
          </w:tcPr>
          <w:p w:rsidR="00452228" w:rsidRPr="00931D7E" w:rsidP="00A713BA" w14:paraId="53357C43" w14:textId="7777777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pik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:rsidR="00452228" w:rsidRPr="00931D7E" w:rsidP="00A713BA" w14:paraId="45ECE697" w14:textId="0E0509AF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nggal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14:paraId="543AA391" w14:textId="77777777" w:rsidTr="00FA302F">
        <w:tblPrEx>
          <w:tblW w:w="0" w:type="auto"/>
          <w:tblLook w:val="04A0"/>
        </w:tblPrEx>
        <w:tc>
          <w:tcPr>
            <w:tcW w:w="3005" w:type="dxa"/>
          </w:tcPr>
          <w:p w:rsidR="0056084E" w:rsidRPr="00931D7E" w:rsidP="0056084E" w14:paraId="1FC2A618" w14:textId="56B92E9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ELI AGUSTIN (G1A022048)</w:t>
            </w:r>
            <w:r w:rsidRPr="00931D7E" w:rsidR="000F65D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:rsidR="0056084E" w:rsidRPr="00931D7E" w:rsidP="000F65D8" w14:paraId="5D701662" w14:textId="7777777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0F65D8" w:rsidRPr="00931D7E" w:rsidP="0056084E" w14:paraId="2F6DB7F7" w14:textId="3C61F32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RI AGRIANSYAH (G1A022056)</w:t>
            </w:r>
          </w:p>
          <w:p w:rsidR="0056084E" w:rsidRPr="00931D7E" w:rsidP="0056084E" w14:paraId="68D1179B" w14:textId="77777777">
            <w:pPr>
              <w:pStyle w:val="ListParagrap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:rsidR="00277045" w:rsidRPr="00931D7E" w:rsidP="0056084E" w14:paraId="1F4C24FD" w14:textId="30E74FF5">
            <w:pPr>
              <w:pStyle w:val="ListParagraph"/>
              <w:numPr>
                <w:ilvl w:val="0"/>
                <w:numId w:val="7"/>
              </w:numPr>
              <w:spacing w:before="240"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UGRAH HERIANTO (G1A022068)</w:t>
            </w:r>
          </w:p>
        </w:tc>
        <w:tc>
          <w:tcPr>
            <w:tcW w:w="3005" w:type="dxa"/>
          </w:tcPr>
          <w:p w:rsidR="00452228" w:rsidRPr="00931D7E" w:rsidP="00A713BA" w14:paraId="4733C28B" w14:textId="71A3101E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, OBJEK, METHOD</w:t>
            </w:r>
          </w:p>
        </w:tc>
        <w:tc>
          <w:tcPr>
            <w:tcW w:w="3006" w:type="dxa"/>
          </w:tcPr>
          <w:p w:rsidR="00452228" w:rsidRPr="00931D7E" w:rsidP="00A713BA" w14:paraId="27BB3706" w14:textId="0215C8EF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 September 2022</w:t>
            </w:r>
          </w:p>
        </w:tc>
      </w:tr>
      <w:tr w14:paraId="5670F6EB" w14:textId="77777777" w:rsidTr="00FA302F">
        <w:tblPrEx>
          <w:tblW w:w="0" w:type="auto"/>
          <w:tblLook w:val="04A0"/>
        </w:tblPrEx>
        <w:tc>
          <w:tcPr>
            <w:tcW w:w="9016" w:type="dxa"/>
            <w:gridSpan w:val="3"/>
          </w:tcPr>
          <w:p w:rsidR="00452228" w:rsidRPr="00931D7E" w:rsidP="00A713BA" w14:paraId="45FEAE49" w14:textId="084D76BC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or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] 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entifikasi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salah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</w:tc>
      </w:tr>
      <w:tr w14:paraId="40109D77" w14:textId="77777777" w:rsidTr="00FA302F">
        <w:tblPrEx>
          <w:tblW w:w="0" w:type="auto"/>
          <w:tblLook w:val="04A0"/>
        </w:tblPrEx>
        <w:tc>
          <w:tcPr>
            <w:tcW w:w="9016" w:type="dxa"/>
            <w:gridSpan w:val="3"/>
          </w:tcPr>
          <w:p w:rsidR="00452228" w:rsidRPr="00931D7E" w:rsidP="00A713BA" w14:paraId="46BD6B64" w14:textId="1203458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 w:rsidR="00510A7F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</w:p>
          <w:p w:rsidR="00BC4839" w:rsidRPr="00931D7E" w:rsidP="00931D7E" w14:paraId="7522DC60" w14:textId="4E38B616">
            <w:pPr>
              <w:pStyle w:val="ListParagraph"/>
              <w:numPr>
                <w:ilvl w:val="0"/>
                <w:numId w:val="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pabila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ketahui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las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duk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dalah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hasiswa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n 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las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ak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dalah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urunan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ri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hasiswa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ka</w:t>
            </w:r>
            <w:r w:rsidRP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:</w:t>
            </w:r>
          </w:p>
          <w:p w:rsidR="00BC4839" w:rsidRPr="00BC4839" w:rsidP="00BC4839" w14:paraId="556D5825" w14:textId="77777777">
            <w:pPr>
              <w:numPr>
                <w:ilvl w:val="0"/>
                <w:numId w:val="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(a)  Analisa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tribut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, method, dan constructor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ri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las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duk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hasiswa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n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las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ak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(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urunan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ri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hasiswa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)!</w:t>
            </w:r>
          </w:p>
          <w:p w:rsidR="00BC4839" w:rsidRPr="00BC4839" w:rsidP="00BC4839" w14:paraId="5EDB544A" w14:textId="77777777">
            <w:pPr>
              <w:numPr>
                <w:ilvl w:val="0"/>
                <w:numId w:val="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(b) 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valuasi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erbedaan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las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duk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hasiswa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n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las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ak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(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urunan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ri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hasiswa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)!</w:t>
            </w:r>
          </w:p>
          <w:p w:rsidR="00BC4839" w:rsidRPr="00BC4839" w:rsidP="00BC4839" w14:paraId="1F3D7459" w14:textId="77777777">
            <w:pPr>
              <w:numPr>
                <w:ilvl w:val="0"/>
                <w:numId w:val="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(c) 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Rekomendasi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tribut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, method, dan constructor yang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isa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igunakan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sama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las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duk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n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las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ak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!</w:t>
            </w:r>
          </w:p>
          <w:p w:rsidR="00DB13F1" w:rsidRPr="00931D7E" w:rsidP="00BC4839" w14:paraId="704B6C27" w14:textId="4E01A0AE">
            <w:pPr>
              <w:numPr>
                <w:ilvl w:val="0"/>
                <w:numId w:val="8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(d)  Desain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ode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program Java yang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isi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tribut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, method, dan constructor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ri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las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induk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hasiswa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dan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las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nak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(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urunan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ri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ahasiswa</w:t>
            </w:r>
            <w:r w:rsidRPr="00BC4839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)</w:t>
            </w:r>
            <w:r w:rsidRPr="00931D7E" w:rsidR="00931D7E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</w:t>
            </w:r>
          </w:p>
          <w:p w:rsidR="00DB13F1" w:rsidRPr="00CE5047" w:rsidP="00DB13F1" w14:paraId="2B08917C" w14:textId="4A97FDF2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5047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r w:rsidRPr="00CE5047">
              <w:rPr>
                <w:rFonts w:ascii="Times New Roman" w:hAnsi="Times New Roman" w:cs="Times New Roman"/>
                <w:sz w:val="24"/>
                <w:szCs w:val="24"/>
              </w:rPr>
              <w:t>soal</w:t>
            </w:r>
            <w:r w:rsidRPr="00CE50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r w:rsidRPr="00CE50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>
              <w:rPr>
                <w:rFonts w:ascii="Times New Roman" w:hAnsi="Times New Roman" w:cs="Times New Roman"/>
                <w:sz w:val="24"/>
                <w:szCs w:val="24"/>
              </w:rPr>
              <w:t>diperintahkan</w:t>
            </w:r>
            <w:r w:rsidRPr="00CE50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>menganalisi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 xml:space="preserve">, method, dan constructor 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>lalu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>mengevaluasi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>perbedaan</w:t>
            </w:r>
            <w:r w:rsidRPr="00CE5047" w:rsidR="003B09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>serta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>rekomendasi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Pr="00CE5047" w:rsidR="003A2FFA">
              <w:rPr>
                <w:rFonts w:ascii="Times New Roman" w:hAnsi="Times New Roman" w:cs="Times New Roman"/>
                <w:sz w:val="24"/>
                <w:szCs w:val="24"/>
              </w:rPr>
              <w:t>, method, dan constructor</w:t>
            </w:r>
            <w:r w:rsidRPr="00CE5047" w:rsidR="007806C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 xml:space="preserve">yang 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 xml:space="preserve"> Bersama 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>anaknya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 xml:space="preserve">. Dan yang 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>terakhir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>mendesain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r w:rsidRPr="00CE5047" w:rsidR="001818E5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r w:rsidRPr="00CE5047" w:rsidR="00CE5047">
              <w:rPr>
                <w:rFonts w:ascii="Times New Roman" w:hAnsi="Times New Roman" w:cs="Times New Roman"/>
                <w:sz w:val="24"/>
                <w:szCs w:val="24"/>
              </w:rPr>
              <w:t xml:space="preserve">java yang </w:t>
            </w:r>
            <w:r w:rsidRPr="00CE5047" w:rsidR="00CE5047">
              <w:rPr>
                <w:rFonts w:ascii="Times New Roman" w:hAnsi="Times New Roman" w:cs="Times New Roman"/>
                <w:sz w:val="24"/>
                <w:szCs w:val="24"/>
              </w:rPr>
              <w:t>berisi</w:t>
            </w:r>
            <w:r w:rsidRPr="00CE5047" w:rsidR="00CE504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E5047" w:rsidR="00CE5047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="009E2701">
              <w:rPr>
                <w:rFonts w:ascii="Times New Roman" w:hAnsi="Times New Roman" w:cs="Times New Roman"/>
                <w:sz w:val="24"/>
                <w:szCs w:val="24"/>
              </w:rPr>
              <w:t xml:space="preserve">, method, dan constructor </w:t>
            </w:r>
            <w:r w:rsidR="009E2701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 w:rsidR="009E27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E2701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9E27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E2701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r w:rsidR="009E27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E2701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9E2701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9E2701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9E27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E2701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r w:rsidR="00E10B8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686094" w:rsidRPr="00CE5047" w:rsidP="00DB13F1" w14:paraId="52A15619" w14:textId="77777777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D3FFD" w:rsidRPr="00BD3FFD" w:rsidP="00BD3FFD" w14:paraId="780E9442" w14:textId="4CA260C8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Rincik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informasi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releva</w:t>
            </w:r>
            <w:r w:rsidR="00C0524E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  <w:p w:rsidR="00C0524E" w:rsidRPr="00A65CBF" w:rsidP="00A65CBF" w14:paraId="67A2D5CE" w14:textId="77777777">
            <w:pPr>
              <w:pStyle w:val="Heading3"/>
              <w:shd w:val="clear" w:color="auto" w:fill="FFFFFF"/>
              <w:spacing w:before="300" w:beforeAutospacing="0" w:after="150" w:afterAutospacing="0"/>
              <w:ind w:left="1080"/>
              <w:rPr>
                <w:b w:val="0"/>
                <w:bCs w:val="0"/>
                <w:sz w:val="24"/>
                <w:szCs w:val="24"/>
              </w:rPr>
            </w:pPr>
            <w:hyperlink r:id="rId5" w:history="1">
              <w:r w:rsidRPr="00A65CBF">
                <w:rPr>
                  <w:rStyle w:val="Hyperlink"/>
                  <w:b w:val="0"/>
                  <w:bCs w:val="0"/>
                  <w:color w:val="auto"/>
                  <w:sz w:val="24"/>
                  <w:szCs w:val="24"/>
                </w:rPr>
                <w:t>https://www.youtube.com/channel/UC8B9rghd3dBiS6OKonLMyIw</w:t>
              </w:r>
            </w:hyperlink>
          </w:p>
          <w:p w:rsidR="00C0524E" w:rsidRPr="00A65CBF" w:rsidP="00A65CBF" w14:paraId="6CF12570" w14:textId="759B8837">
            <w:pPr>
              <w:pStyle w:val="Heading3"/>
              <w:shd w:val="clear" w:color="auto" w:fill="FFFFFF"/>
              <w:spacing w:before="300" w:beforeAutospacing="0" w:after="150" w:afterAutospacing="0"/>
              <w:ind w:left="1080"/>
              <w:outlineLvl w:val="2"/>
              <w:rPr>
                <w:b w:val="0"/>
                <w:bCs w:val="0"/>
                <w:sz w:val="24"/>
                <w:szCs w:val="24"/>
              </w:rPr>
            </w:pPr>
            <w:hyperlink r:id="rId6" w:history="1">
              <w:r w:rsidRPr="00A65CBF">
                <w:rPr>
                  <w:rStyle w:val="Hyperlink"/>
                  <w:b w:val="0"/>
                  <w:bCs w:val="0"/>
                  <w:color w:val="auto"/>
                  <w:sz w:val="24"/>
                  <w:szCs w:val="24"/>
                </w:rPr>
                <w:t>https://www.youtube.com/watch?v=60IdOc8m8Es </w:t>
              </w:r>
            </w:hyperlink>
          </w:p>
          <w:p w:rsidR="00DF4B23" w:rsidRPr="00A65CBF" w:rsidP="00A65CBF" w14:paraId="5D5B8DE2" w14:textId="1C296520">
            <w:pPr>
              <w:pStyle w:val="Heading3"/>
              <w:shd w:val="clear" w:color="auto" w:fill="FFFFFF"/>
              <w:spacing w:before="300" w:beforeAutospacing="0" w:after="150" w:afterAutospacing="0"/>
              <w:ind w:left="1080"/>
              <w:rPr>
                <w:rFonts w:ascii="Source Sans Pro" w:hAnsi="Source Sans Pro"/>
                <w:b w:val="0"/>
                <w:bCs w:val="0"/>
                <w:color w:val="333333"/>
                <w:sz w:val="36"/>
                <w:szCs w:val="36"/>
              </w:rPr>
            </w:pPr>
            <w:hyperlink r:id="rId7" w:history="1">
              <w:r w:rsidRPr="00A65CBF">
                <w:rPr>
                  <w:rStyle w:val="Hyperlink"/>
                  <w:b w:val="0"/>
                  <w:bCs w:val="0"/>
                  <w:color w:val="auto"/>
                  <w:sz w:val="24"/>
                  <w:szCs w:val="24"/>
                </w:rPr>
                <w:t>https://www.youtube.com/watch?v=6qULMlcv-eg</w:t>
              </w:r>
            </w:hyperlink>
            <w:r>
              <w:rPr>
                <w:rStyle w:val="Strong"/>
                <w:rFonts w:ascii="Source Sans Pro" w:hAnsi="Source Sans Pro"/>
                <w:b/>
                <w:bCs/>
                <w:color w:val="333333"/>
                <w:sz w:val="36"/>
                <w:szCs w:val="36"/>
              </w:rPr>
              <w:t> </w:t>
            </w:r>
          </w:p>
          <w:p w:rsidR="00C0524E" w:rsidRPr="00931D7E" w:rsidP="00DF4B23" w14:paraId="2FF6ADBD" w14:textId="77777777">
            <w:pPr>
              <w:pStyle w:val="ListParagraph"/>
              <w:spacing w:after="0" w:line="240" w:lineRule="auto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300ED" w:rsidP="00931D7E" w14:paraId="0C715212" w14:textId="0558308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</w:p>
          <w:p w:rsidR="00E10B83" w:rsidP="00D0556D" w14:paraId="3D098B03" w14:textId="47544F4C">
            <w:pPr>
              <w:pStyle w:val="ListParagraph"/>
              <w:spacing w:after="0" w:line="240" w:lineRule="auto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</w:p>
          <w:p w:rsidR="00D0556D" w:rsidRPr="00D0556D" w:rsidP="00D0556D" w14:paraId="3CE0F90D" w14:textId="65C39732">
            <w:pPr>
              <w:pStyle w:val="ListParagraph"/>
              <w:numPr>
                <w:ilvl w:val="1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perint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de program ya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ri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ribu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method, dan constructor pad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urunanny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i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baju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Methodnya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void dan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data parameter string. Pada constructor juga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menggunkan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data String.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Sedangkan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turunanya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atributnya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>ialah</w:t>
            </w:r>
            <w:r w:rsidR="00712DA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baju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berbeda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induknya</w:t>
            </w:r>
            <w:r w:rsidR="00D873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DF4B23" w:rsidRPr="00931D7E" w:rsidP="00DF4B23" w14:paraId="34F35685" w14:textId="77777777">
            <w:pPr>
              <w:pStyle w:val="ListParagraph"/>
              <w:spacing w:after="0" w:line="240" w:lineRule="auto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300ED" w:rsidP="00931D7E" w14:paraId="72663901" w14:textId="3DCFB97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susun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, parameter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</w:p>
          <w:p w:rsidR="00DF4B23" w:rsidRPr="00931D7E" w:rsidP="00DF4B23" w14:paraId="4CFEB2BF" w14:textId="4699F712">
            <w:pPr>
              <w:pStyle w:val="ListParagraph"/>
              <w:spacing w:after="0" w:line="240" w:lineRule="auto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sun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>perintah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 xml:space="preserve"> yang di 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>minta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 xml:space="preserve"> code 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>programan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>anaknya</w:t>
            </w:r>
            <w:r w:rsidR="001A6F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52228" w:rsidRPr="00931D7E" w:rsidP="00A713BA" w14:paraId="4AEEA3D9" w14:textId="7777777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14:paraId="74E52889" w14:textId="77777777" w:rsidTr="00FA302F">
        <w:tblPrEx>
          <w:tblW w:w="0" w:type="auto"/>
          <w:tblLook w:val="04A0"/>
        </w:tblPrEx>
        <w:tc>
          <w:tcPr>
            <w:tcW w:w="9016" w:type="dxa"/>
            <w:gridSpan w:val="3"/>
          </w:tcPr>
          <w:p w:rsidR="00E456CE" w:rsidRPr="00931D7E" w:rsidP="00E456CE" w14:paraId="36F1CA28" w14:textId="3B6260F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or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] 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alisis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n 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gumentasi</w:t>
            </w:r>
          </w:p>
        </w:tc>
      </w:tr>
      <w:tr w14:paraId="245979B3" w14:textId="77777777" w:rsidTr="00FA302F">
        <w:tblPrEx>
          <w:tblW w:w="0" w:type="auto"/>
          <w:tblLook w:val="04A0"/>
        </w:tblPrEx>
        <w:tc>
          <w:tcPr>
            <w:tcW w:w="9016" w:type="dxa"/>
            <w:gridSpan w:val="3"/>
          </w:tcPr>
          <w:p w:rsidR="00E456CE" w:rsidP="00E456CE" w14:paraId="6FB346C2" w14:textId="77777777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8F57AE" w:rsidP="008F57AE" w14:paraId="20A7B2D8" w14:textId="5F4970A1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komenda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method dan constructor pad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aknya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</w:p>
          <w:p w:rsidR="00746639" w:rsidP="008F57AE" w14:paraId="1CE057CB" w14:textId="48A3375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>turunannya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0832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</w:p>
          <w:p w:rsidR="00660832" w:rsidP="008F57AE" w14:paraId="5730042D" w14:textId="63D5181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 ya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g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ampilk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 w:rsidR="000D50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D50F5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r w:rsidR="000D50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D50F5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0D50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D50F5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="000D50F5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0D50F5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r w:rsidR="000D50F5"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  <w:p w:rsidR="000D50F5" w:rsidP="008F57AE" w14:paraId="0D211412" w14:textId="7103A54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structor 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 xml:space="preserve"> parameter 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 xml:space="preserve"> data agar 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>diturukan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>anaknya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 w:rsidR="00ED0B0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F57AE" w:rsidRPr="00931D7E" w:rsidP="008F57AE" w14:paraId="6F5E1437" w14:textId="77777777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456CE" w:rsidP="00E456CE" w14:paraId="011DFE71" w14:textId="6CD99D2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kaitk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976E9" w:rsidP="00D261CC" w14:paraId="3C438337" w14:textId="0EC9042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lusi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p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de program ya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susu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75578">
              <w:rPr>
                <w:rFonts w:ascii="Times New Roman" w:hAnsi="Times New Roman" w:cs="Times New Roman"/>
                <w:sz w:val="24"/>
                <w:szCs w:val="24"/>
              </w:rPr>
              <w:t>perintah</w:t>
            </w:r>
            <w:r w:rsidR="00C75578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 w:rsidR="00C75578">
              <w:rPr>
                <w:rFonts w:ascii="Times New Roman" w:hAnsi="Times New Roman" w:cs="Times New Roman"/>
                <w:sz w:val="24"/>
                <w:szCs w:val="24"/>
              </w:rPr>
              <w:t>diminta</w:t>
            </w:r>
          </w:p>
          <w:p w:rsidR="00D261CC" w:rsidP="00D261CC" w14:paraId="0A0DD29C" w14:textId="77777777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61CC" w:rsidP="00D261CC" w14:paraId="1B7F2D28" w14:textId="1AE3417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wab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. a, b, dan c</w:t>
            </w:r>
          </w:p>
          <w:p w:rsidR="00D261CC" w:rsidRPr="00D261CC" w:rsidP="00D261CC" w14:paraId="30C9FA2C" w14:textId="493E7F5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)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)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mahasiswab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meliputi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baju, baju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kendaraan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jam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tinggal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sepatu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D261CC" w:rsidRPr="00D261CC" w:rsidP="00D261CC" w14:paraId="4F8F40FA" w14:textId="77777777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meliputi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baju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jam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perlengkapan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dasi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sepatu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:rsidR="00D261CC" w:rsidRPr="00D261CC" w:rsidP="00D261CC" w14:paraId="45BC8C3D" w14:textId="61CD315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)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method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method return value dan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return value</w:t>
            </w:r>
          </w:p>
          <w:p w:rsidR="00D261CC" w:rsidP="00D261CC" w14:paraId="0D73B53D" w14:textId="7E0F0A8B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constructor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parameter, constructor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parameter.</w:t>
            </w:r>
          </w:p>
          <w:p w:rsidR="00F07256" w:rsidP="00D261CC" w14:paraId="12A92620" w14:textId="77777777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61CC" w:rsidP="00D261CC" w14:paraId="049F13D9" w14:textId="1309DE2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.) </w:t>
            </w:r>
            <w:r w:rsidR="00A73923">
              <w:rPr>
                <w:rFonts w:ascii="Times New Roman" w:hAnsi="Times New Roman" w:cs="Times New Roman"/>
                <w:sz w:val="24"/>
                <w:szCs w:val="24"/>
              </w:rPr>
              <w:t>perbedaan</w:t>
            </w:r>
            <w:r w:rsidR="00A739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73923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A739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73923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r w:rsidR="00A73923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A73923">
              <w:rPr>
                <w:rFonts w:ascii="Times New Roman" w:hAnsi="Times New Roman" w:cs="Times New Roman"/>
                <w:sz w:val="24"/>
                <w:szCs w:val="24"/>
              </w:rPr>
              <w:t>anaknya</w:t>
            </w:r>
            <w:r w:rsidR="00A739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73923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r w:rsidR="00A739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>terletak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>sifatnya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>atributnya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>tetap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 xml:space="preserve"> baju 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r w:rsidR="008203DA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 xml:space="preserve"> yang mana 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>sifat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 xml:space="preserve"> baju 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B228F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>bebas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>berkerah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>bebas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>kampus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>sedangkan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 xml:space="preserve"> baju 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F00E5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 xml:space="preserve">baju 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>seragam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>pendek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>rapi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2B7E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menengah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yang di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turunkan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itu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tadi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baju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>berbeda</w:t>
            </w:r>
            <w:r w:rsidR="00D752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30A5">
              <w:rPr>
                <w:rFonts w:ascii="Times New Roman" w:hAnsi="Times New Roman" w:cs="Times New Roman"/>
                <w:sz w:val="24"/>
                <w:szCs w:val="24"/>
              </w:rPr>
              <w:t>sifat</w:t>
            </w:r>
            <w:r w:rsidR="007B30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30A5">
              <w:rPr>
                <w:rFonts w:ascii="Times New Roman" w:hAnsi="Times New Roman" w:cs="Times New Roman"/>
                <w:sz w:val="24"/>
                <w:szCs w:val="24"/>
              </w:rPr>
              <w:t>antara</w:t>
            </w:r>
            <w:r w:rsidR="007B30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30A5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7B30A5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7B30A5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 w:rsidR="007B30A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BB758D" w:rsidP="00D261CC" w14:paraId="26A0139D" w14:textId="77777777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B758D" w:rsidP="00BB758D" w14:paraId="4A584EEA" w14:textId="3E46D23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) 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>Rekomendasi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 xml:space="preserve">yang 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 xml:space="preserve"> oleh 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>anaknya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 xml:space="preserve">, baju 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 xml:space="preserve">, jam 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 xml:space="preserve"> baju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>sepatu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D20FE">
              <w:rPr>
                <w:rFonts w:ascii="Times New Roman" w:hAnsi="Times New Roman" w:cs="Times New Roman"/>
                <w:sz w:val="24"/>
                <w:szCs w:val="24"/>
              </w:rPr>
              <w:t>dll</w:t>
            </w:r>
          </w:p>
          <w:p w:rsidR="00BB758D" w:rsidRPr="00BB758D" w:rsidP="00BB758D" w14:paraId="3C82B3C4" w14:textId="37C98DF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>Methodnya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 xml:space="preserve"> return value</w:t>
            </w:r>
          </w:p>
          <w:p w:rsidR="00BB758D" w:rsidRPr="00A976E9" w:rsidP="00BB758D" w14:paraId="06E06D29" w14:textId="3E0954E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>Constructornya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 xml:space="preserve"> constructor 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Pr="00BB758D">
              <w:rPr>
                <w:rFonts w:ascii="Times New Roman" w:hAnsi="Times New Roman" w:cs="Times New Roman"/>
                <w:sz w:val="24"/>
                <w:szCs w:val="24"/>
              </w:rPr>
              <w:t xml:space="preserve"> parameter</w:t>
            </w:r>
          </w:p>
          <w:p w:rsidR="00E456CE" w:rsidRPr="00931D7E" w:rsidP="00E456CE" w14:paraId="1C16737E" w14:textId="7777777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14:paraId="634AD5FA" w14:textId="77777777" w:rsidTr="00FA302F">
        <w:tblPrEx>
          <w:tblW w:w="0" w:type="auto"/>
          <w:tblLook w:val="04A0"/>
        </w:tblPrEx>
        <w:tc>
          <w:tcPr>
            <w:tcW w:w="9016" w:type="dxa"/>
            <w:gridSpan w:val="3"/>
          </w:tcPr>
          <w:p w:rsidR="00E456CE" w:rsidRPr="00931D7E" w:rsidP="00E456CE" w14:paraId="35ADB022" w14:textId="7E1596B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or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] 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yusunan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goritma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n Kode Program</w:t>
            </w:r>
          </w:p>
        </w:tc>
      </w:tr>
      <w:tr w14:paraId="0283B28E" w14:textId="77777777" w:rsidTr="00FA302F">
        <w:tblPrEx>
          <w:tblW w:w="0" w:type="auto"/>
          <w:tblLook w:val="04A0"/>
        </w:tblPrEx>
        <w:tc>
          <w:tcPr>
            <w:tcW w:w="9016" w:type="dxa"/>
            <w:gridSpan w:val="3"/>
          </w:tcPr>
          <w:p w:rsidR="00C90EBC" w:rsidP="00C90EBC" w14:paraId="1B901041" w14:textId="170B0CE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desai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</w:p>
          <w:p w:rsidR="00C90EBC" w:rsidP="00C90EBC" w14:paraId="5636ED23" w14:textId="2FC1DE5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ckage</w:t>
            </w:r>
          </w:p>
          <w:p w:rsidR="008B3202" w:rsidP="00C90EBC" w14:paraId="2C5AE6C3" w14:textId="117F267B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</w:p>
          <w:p w:rsidR="008B3202" w:rsidP="00C90EBC" w14:paraId="0B39FC18" w14:textId="4EBCB64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15B1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r w:rsidR="006615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15B1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r w:rsidR="006615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15B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6615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615B1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r w:rsidR="006615B1">
              <w:rPr>
                <w:rFonts w:ascii="Times New Roman" w:hAnsi="Times New Roman" w:cs="Times New Roman"/>
                <w:sz w:val="24"/>
                <w:szCs w:val="24"/>
              </w:rPr>
              <w:t xml:space="preserve"> data: </w:t>
            </w:r>
            <w:r w:rsidR="00720809">
              <w:rPr>
                <w:rFonts w:ascii="Times New Roman" w:hAnsi="Times New Roman" w:cs="Times New Roman"/>
                <w:sz w:val="24"/>
                <w:szCs w:val="24"/>
              </w:rPr>
              <w:t xml:space="preserve">baju dan </w:t>
            </w:r>
            <w:r w:rsidR="00720809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</w:p>
          <w:p w:rsidR="00566640" w:rsidP="008D6721" w14:paraId="5EE457D9" w14:textId="76567D7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structor</w:t>
            </w:r>
            <w:r w:rsidR="008D6721">
              <w:rPr>
                <w:rFonts w:ascii="Times New Roman" w:hAnsi="Times New Roman" w:cs="Times New Roman"/>
                <w:sz w:val="24"/>
                <w:szCs w:val="24"/>
              </w:rPr>
              <w:t xml:space="preserve"> parameter String</w:t>
            </w:r>
          </w:p>
          <w:p w:rsidR="008D6721" w:rsidP="008D6721" w14:paraId="66E1F528" w14:textId="3A813EC6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utpu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r w:rsidR="00A703C1">
              <w:rPr>
                <w:rFonts w:ascii="Times New Roman" w:hAnsi="Times New Roman" w:cs="Times New Roman"/>
                <w:sz w:val="24"/>
                <w:szCs w:val="24"/>
              </w:rPr>
              <w:t xml:space="preserve">: baju dan </w:t>
            </w:r>
            <w:r w:rsidR="00A703C1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</w:p>
          <w:p w:rsidR="00A703C1" w:rsidP="008D6721" w14:paraId="65B714F1" w14:textId="69203B04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</w:t>
            </w:r>
            <w:r w:rsidR="00D0144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1449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r w:rsidR="00D01449">
              <w:rPr>
                <w:rFonts w:ascii="Times New Roman" w:hAnsi="Times New Roman" w:cs="Times New Roman"/>
                <w:sz w:val="24"/>
                <w:szCs w:val="24"/>
              </w:rPr>
              <w:t xml:space="preserve"> return value</w:t>
            </w:r>
          </w:p>
          <w:p w:rsidR="00D01449" w:rsidP="008D6721" w14:paraId="4A31DA2D" w14:textId="76B77EE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utput</w:t>
            </w:r>
            <w:r w:rsidR="00A81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170B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r w:rsidR="00A81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170B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r w:rsidR="00A8170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A8170B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r w:rsidR="00A8170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8170B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</w:p>
          <w:p w:rsidR="00C90EBC" w:rsidP="00DD587F" w14:paraId="306F50FE" w14:textId="439522B7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tama</w:t>
            </w:r>
            <w:r w:rsidR="00DD58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D587F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r w:rsidR="00DD58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D587F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r w:rsidR="00DD58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D587F">
              <w:rPr>
                <w:rFonts w:ascii="Times New Roman" w:hAnsi="Times New Roman" w:cs="Times New Roman"/>
                <w:sz w:val="24"/>
                <w:szCs w:val="24"/>
              </w:rPr>
              <w:t>sifat-sifat</w:t>
            </w:r>
            <w:r w:rsidR="00DD58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86307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486307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486307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</w:p>
          <w:p w:rsidR="00486307" w:rsidP="00DD587F" w14:paraId="7978D0AB" w14:textId="35A3B3C0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5FB9">
              <w:rPr>
                <w:rFonts w:ascii="Times New Roman" w:hAnsi="Times New Roman" w:cs="Times New Roman"/>
                <w:sz w:val="24"/>
                <w:szCs w:val="24"/>
              </w:rPr>
              <w:t xml:space="preserve">extends </w:t>
            </w:r>
            <w:r w:rsidR="00D05FB9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r w:rsidR="00D05F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5FB9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 w:rsidR="00D05F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5FB9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 w:rsidR="00D05F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05FB9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</w:p>
          <w:p w:rsidR="00D05FB9" w:rsidP="00DD587F" w14:paraId="2896EE0D" w14:textId="175DEED5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utu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uru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urawal</w:t>
            </w:r>
          </w:p>
          <w:p w:rsidR="00D05FB9" w:rsidP="00DD587F" w14:paraId="5E8ED8BF" w14:textId="50CCA90D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</w:p>
          <w:p w:rsidR="00D05FB9" w:rsidRPr="00DD587F" w:rsidP="00D05FB9" w14:paraId="43DB407E" w14:textId="1B0DEEAA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softHyphen/>
            </w:r>
          </w:p>
          <w:p w:rsidR="00E456CE" w:rsidRPr="00931D7E" w:rsidP="00E456CE" w14:paraId="601EF3EF" w14:textId="229EE087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Tulisk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program dan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:rsidR="00E456CE" w:rsidP="00E456CE" w14:paraId="3DF5742C" w14:textId="112EECB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Beri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komentar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</w:p>
          <w:p w:rsidR="001405FE" w:rsidRPr="001405FE" w:rsidP="001405FE" w14:paraId="49383053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package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ugas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</w:t>
            </w:r>
          </w:p>
          <w:p w:rsidR="001405FE" w:rsidRPr="001405FE" w:rsidP="001405FE" w14:paraId="0BA2AB29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05FE" w:rsidRPr="001405FE" w:rsidP="001405FE" w14:paraId="7A8CF08C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public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class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siswa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{</w:t>
            </w:r>
          </w:p>
          <w:p w:rsidR="001405FE" w:rsidRPr="001405FE" w:rsidP="001405FE" w14:paraId="0BF534F5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>//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deklarasi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atribut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Manusia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dalam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variabel</w:t>
            </w:r>
          </w:p>
          <w:p w:rsidR="001405FE" w:rsidRPr="001405FE" w:rsidP="001405FE" w14:paraId="58FD457D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String </w:t>
            </w:r>
            <w:r w:rsidRPr="001405FE">
              <w:rPr>
                <w:rFonts w:ascii="Times New Roman" w:hAnsi="Times New Roman" w:cs="Times New Roman"/>
                <w:color w:val="0000C0"/>
                <w:sz w:val="24"/>
                <w:szCs w:val="24"/>
              </w:rPr>
              <w:t>baju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1405FE">
              <w:rPr>
                <w:rFonts w:ascii="Times New Roman" w:hAnsi="Times New Roman" w:cs="Times New Roman"/>
                <w:color w:val="0000C0"/>
                <w:sz w:val="24"/>
                <w:szCs w:val="24"/>
              </w:rPr>
              <w:t>rambu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; 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>/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>/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Nama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variabel</w:t>
            </w:r>
          </w:p>
          <w:p w:rsidR="001405FE" w:rsidRPr="001405FE" w:rsidP="001405FE" w14:paraId="075FA5E1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</w:p>
          <w:p w:rsidR="001405FE" w:rsidRPr="001405FE" w:rsidP="001405FE" w14:paraId="7B6B5791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>//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deklarasi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constructor</w:t>
            </w:r>
          </w:p>
          <w:p w:rsidR="001405FE" w:rsidRPr="001405FE" w:rsidP="001405FE" w14:paraId="600B43AB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public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siswa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tring 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baju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String 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rambu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{ 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>//parameter String</w:t>
            </w:r>
          </w:p>
          <w:p w:rsidR="001405FE" w:rsidRPr="001405FE" w:rsidP="001405FE" w14:paraId="2B2FE9D7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    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ystem.</w:t>
            </w:r>
            <w:r w:rsidRPr="001405FE">
              <w:rPr>
                <w:rFonts w:ascii="Times New Roman" w:hAnsi="Times New Roman" w:cs="Times New Roman"/>
                <w:b/>
                <w:bCs/>
                <w:i/>
                <w:iCs/>
                <w:color w:val="0000C0"/>
                <w:sz w:val="24"/>
                <w:szCs w:val="24"/>
              </w:rPr>
              <w:t>ou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println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" baju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sekolah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: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"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+ 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baju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+ </w:t>
            </w:r>
          </w:p>
          <w:p w:rsidR="001405FE" w:rsidRPr="001405FE" w:rsidP="001405FE" w14:paraId="682A941A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    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"\n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potongan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Rambut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: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"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+ 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rambu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;   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>//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menampilkan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luaran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nama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saya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dan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warna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rambut</w:t>
            </w:r>
          </w:p>
          <w:p w:rsidR="001405FE" w:rsidRPr="001405FE" w:rsidP="001405FE" w14:paraId="44808FB9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}</w:t>
            </w:r>
          </w:p>
          <w:p w:rsidR="001405FE" w:rsidRPr="001405FE" w:rsidP="001405FE" w14:paraId="131683BA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</w:p>
          <w:p w:rsidR="001405FE" w:rsidRPr="001405FE" w:rsidP="001405FE" w14:paraId="61C8300A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>//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deklarasi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method</w:t>
            </w:r>
          </w:p>
          <w:p w:rsidR="001405FE" w:rsidRPr="001405FE" w:rsidP="001405FE" w14:paraId="57E7D5AF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void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a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tring 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tempa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{ 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//method void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tanpa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return value</w:t>
            </w:r>
          </w:p>
          <w:p w:rsidR="001405FE" w:rsidRPr="001405FE" w:rsidP="001405FE" w14:paraId="73FD838C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ystem.</w:t>
            </w:r>
            <w:r w:rsidRPr="001405FE">
              <w:rPr>
                <w:rFonts w:ascii="Times New Roman" w:hAnsi="Times New Roman" w:cs="Times New Roman"/>
                <w:b/>
                <w:bCs/>
                <w:i/>
                <w:iCs/>
                <w:color w:val="0000C0"/>
                <w:sz w:val="24"/>
                <w:szCs w:val="24"/>
              </w:rPr>
              <w:t>ou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println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tempat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sekolah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: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"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+ 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tempa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;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>//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menampilkan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luaran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suka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makan</w:t>
            </w:r>
          </w:p>
          <w:p w:rsidR="001405FE" w:rsidRPr="001405FE" w:rsidP="001405FE" w14:paraId="5FAC7E0E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}</w:t>
            </w:r>
          </w:p>
          <w:p w:rsidR="001405FE" w:rsidRPr="001405FE" w:rsidP="001405FE" w14:paraId="776CC403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</w:p>
          <w:p w:rsidR="001405FE" w:rsidRPr="001405FE" w:rsidP="001405FE" w14:paraId="22A89AA2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>//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deklarasi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</w:rPr>
              <w:t xml:space="preserve"> method </w:t>
            </w:r>
            <w:r w:rsidRPr="001405FE">
              <w:rPr>
                <w:rFonts w:ascii="Times New Roman" w:hAnsi="Times New Roman" w:cs="Times New Roman"/>
                <w:color w:val="3F7F5F"/>
                <w:sz w:val="24"/>
                <w:szCs w:val="24"/>
                <w:u w:val="single"/>
              </w:rPr>
              <w:t>utama</w:t>
            </w:r>
          </w:p>
          <w:p w:rsidR="001405FE" w:rsidRPr="001405FE" w:rsidP="001405FE" w14:paraId="3940EFED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public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static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void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in( String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[] 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args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 {   </w:t>
            </w:r>
          </w:p>
          <w:p w:rsidR="001405FE" w:rsidRPr="001405FE" w:rsidP="001405FE" w14:paraId="0B411DFC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ystem.</w:t>
            </w:r>
            <w:r w:rsidRPr="001405FE">
              <w:rPr>
                <w:rFonts w:ascii="Times New Roman" w:hAnsi="Times New Roman" w:cs="Times New Roman"/>
                <w:b/>
                <w:bCs/>
                <w:i/>
                <w:iCs/>
                <w:color w:val="0000C0"/>
                <w:sz w:val="24"/>
                <w:szCs w:val="24"/>
              </w:rPr>
              <w:t>ou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println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Atribute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mahasiswa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;</w:t>
            </w:r>
          </w:p>
          <w:p w:rsidR="001405FE" w:rsidRPr="001405FE" w:rsidP="001405FE" w14:paraId="5C27F994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siswa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objekM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= </w:t>
            </w: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new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siswa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bebas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berkerah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bebas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);  </w:t>
            </w:r>
          </w:p>
          <w:p w:rsidR="001405FE" w:rsidRPr="001405FE" w:rsidP="001405FE" w14:paraId="049E82FA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objekM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tempa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kampus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;</w:t>
            </w:r>
          </w:p>
          <w:p w:rsidR="001405FE" w:rsidRPr="001405FE" w:rsidP="001405FE" w14:paraId="50136CFD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:rsidR="001405FE" w:rsidRPr="001405FE" w:rsidP="001405FE" w14:paraId="1448FA48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ystem.</w:t>
            </w:r>
            <w:r w:rsidRPr="001405FE">
              <w:rPr>
                <w:rFonts w:ascii="Times New Roman" w:hAnsi="Times New Roman" w:cs="Times New Roman"/>
                <w:b/>
                <w:bCs/>
                <w:i/>
                <w:iCs/>
                <w:color w:val="0000C0"/>
                <w:sz w:val="24"/>
                <w:szCs w:val="24"/>
              </w:rPr>
              <w:t>ou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println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\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nAtribute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Siswa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;</w:t>
            </w:r>
          </w:p>
          <w:p w:rsidR="001405FE" w:rsidRPr="001405FE" w:rsidP="001405FE" w14:paraId="4EB663DD" w14:textId="6424D5D5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swa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objekA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= </w:t>
            </w: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"baju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seragam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pendek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rapi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;</w:t>
            </w:r>
          </w:p>
          <w:p w:rsidR="001405FE" w:rsidRPr="001405FE" w:rsidP="001405FE" w14:paraId="4621E89B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objekA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tempa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sekolah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menengah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atas</w:t>
            </w:r>
            <w:r w:rsidRPr="001405FE">
              <w:rPr>
                <w:rFonts w:ascii="Times New Roman" w:hAnsi="Times New Roman" w:cs="Times New Roman"/>
                <w:color w:val="2A00FF"/>
                <w:sz w:val="24"/>
                <w:szCs w:val="24"/>
              </w:rPr>
              <w:t>"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;</w:t>
            </w:r>
          </w:p>
          <w:p w:rsidR="001405FE" w:rsidRPr="001405FE" w:rsidP="001405FE" w14:paraId="1DE55B8D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}</w:t>
            </w:r>
          </w:p>
          <w:p w:rsidR="001405FE" w:rsidRPr="001405FE" w:rsidP="001405FE" w14:paraId="02F5F084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}</w:t>
            </w:r>
          </w:p>
          <w:p w:rsidR="001405FE" w:rsidRPr="001405FE" w:rsidP="001405FE" w14:paraId="3018A596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</w:p>
          <w:p w:rsidR="001405FE" w:rsidRPr="001405FE" w:rsidP="001405FE" w14:paraId="3C9536B9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class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swa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extends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siswa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{</w:t>
            </w:r>
          </w:p>
          <w:p w:rsidR="001405FE" w:rsidRPr="001405FE" w:rsidP="001405FE" w14:paraId="43612FC6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405FE" w:rsidRPr="001405FE" w:rsidP="001405FE" w14:paraId="02728D3C" w14:textId="4746C76A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String 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baju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String 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rambu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 {</w:t>
            </w:r>
          </w:p>
          <w:p w:rsidR="001405FE" w:rsidRPr="001405FE" w:rsidP="001405FE" w14:paraId="7FA0E327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b/>
                <w:bCs/>
                <w:color w:val="7F0055"/>
                <w:sz w:val="24"/>
                <w:szCs w:val="24"/>
              </w:rPr>
              <w:t>super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baju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1405FE">
              <w:rPr>
                <w:rFonts w:ascii="Times New Roman" w:hAnsi="Times New Roman" w:cs="Times New Roman"/>
                <w:color w:val="6A3E3E"/>
                <w:sz w:val="24"/>
                <w:szCs w:val="24"/>
              </w:rPr>
              <w:t>rambut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;</w:t>
            </w:r>
          </w:p>
          <w:p w:rsidR="001405FE" w:rsidRPr="001405FE" w:rsidP="001405FE" w14:paraId="5A373D63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:rsidR="001405FE" w:rsidRPr="001405FE" w:rsidP="001405FE" w14:paraId="143AF73A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}</w:t>
            </w:r>
          </w:p>
          <w:p w:rsidR="00C90EBC" w:rsidRPr="001405FE" w:rsidP="001405FE" w14:paraId="4BEC98CA" w14:textId="352B3401">
            <w:pPr>
              <w:pStyle w:val="ListParagraph"/>
              <w:spacing w:after="0" w:line="240" w:lineRule="auto"/>
              <w:ind w:left="2338"/>
              <w:rPr>
                <w:rFonts w:ascii="Times New Roman" w:hAnsi="Times New Roman" w:cs="Times New Roman"/>
                <w:sz w:val="24"/>
                <w:szCs w:val="24"/>
              </w:rPr>
            </w:pP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</w:t>
            </w:r>
            <w:r w:rsidRPr="001405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  <w:t>}</w:t>
            </w:r>
          </w:p>
          <w:p w:rsidR="00C90EBC" w:rsidRPr="00931D7E" w:rsidP="00C90EBC" w14:paraId="1212AED9" w14:textId="77777777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456CE" w:rsidP="00E456CE" w14:paraId="57125157" w14:textId="7D05C46B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dihasilkan</w:t>
            </w:r>
          </w:p>
          <w:p w:rsidR="00C75578" w:rsidP="00C75578" w14:paraId="5F9AFB52" w14:textId="03B69A70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hasilk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gram ya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susu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man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dukny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urunanny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Pad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00868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r w:rsidR="002008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00868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="002008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A7871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r w:rsidR="001A7871">
              <w:rPr>
                <w:rFonts w:ascii="Times New Roman" w:hAnsi="Times New Roman" w:cs="Times New Roman"/>
                <w:sz w:val="24"/>
                <w:szCs w:val="24"/>
              </w:rPr>
              <w:t xml:space="preserve"> baju </w:t>
            </w:r>
            <w:r w:rsidR="001A7871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1A7871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r w:rsidR="001A7871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r w:rsidR="001A7871">
              <w:rPr>
                <w:rFonts w:ascii="Times New Roman" w:hAnsi="Times New Roman" w:cs="Times New Roman"/>
                <w:sz w:val="24"/>
                <w:szCs w:val="24"/>
              </w:rPr>
              <w:t xml:space="preserve"> constructor </w:t>
            </w:r>
            <w:r w:rsidR="00236A28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r w:rsidR="00236A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6A28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r w:rsidR="00236A28">
              <w:rPr>
                <w:rFonts w:ascii="Times New Roman" w:hAnsi="Times New Roman" w:cs="Times New Roman"/>
                <w:sz w:val="24"/>
                <w:szCs w:val="24"/>
              </w:rPr>
              <w:t xml:space="preserve"> data String, </w:t>
            </w:r>
            <w:r w:rsidR="00236A28">
              <w:rPr>
                <w:rFonts w:ascii="Times New Roman" w:hAnsi="Times New Roman" w:cs="Times New Roman"/>
                <w:sz w:val="24"/>
                <w:szCs w:val="24"/>
              </w:rPr>
              <w:t>lalu</w:t>
            </w:r>
            <w:r w:rsidR="00236A2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6A28">
              <w:rPr>
                <w:rFonts w:ascii="Times New Roman" w:hAnsi="Times New Roman" w:cs="Times New Roman"/>
                <w:sz w:val="24"/>
                <w:szCs w:val="24"/>
              </w:rPr>
              <w:t>potong</w:t>
            </w:r>
            <w:r w:rsidR="00362860">
              <w:rPr>
                <w:rFonts w:ascii="Times New Roman" w:hAnsi="Times New Roman" w:cs="Times New Roman"/>
                <w:sz w:val="24"/>
                <w:szCs w:val="24"/>
              </w:rPr>
              <w:t>an</w:t>
            </w:r>
            <w:r w:rsidR="003628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62860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r w:rsidR="00362860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r w:rsidR="00362860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r w:rsidR="00362860">
              <w:rPr>
                <w:rFonts w:ascii="Times New Roman" w:hAnsi="Times New Roman" w:cs="Times New Roman"/>
                <w:sz w:val="24"/>
                <w:szCs w:val="24"/>
              </w:rPr>
              <w:t xml:space="preserve"> constructor juga </w:t>
            </w:r>
            <w:r w:rsidR="00362860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r w:rsidR="0036286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62860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r w:rsidR="00362860">
              <w:rPr>
                <w:rFonts w:ascii="Times New Roman" w:hAnsi="Times New Roman" w:cs="Times New Roman"/>
                <w:sz w:val="24"/>
                <w:szCs w:val="24"/>
              </w:rPr>
              <w:t xml:space="preserve"> data String, </w:t>
            </w:r>
            <w:r w:rsidR="00AE5E45">
              <w:rPr>
                <w:rFonts w:ascii="Times New Roman" w:hAnsi="Times New Roman" w:cs="Times New Roman"/>
                <w:sz w:val="24"/>
                <w:szCs w:val="24"/>
              </w:rPr>
              <w:t xml:space="preserve">dan pada </w:t>
            </w:r>
            <w:r w:rsidR="00AE5E45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r w:rsidR="00AE5E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E5E45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="00AE5E45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r w:rsidR="00AE5E45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r w:rsidR="00AE5E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E5E45">
              <w:rPr>
                <w:rFonts w:ascii="Times New Roman" w:hAnsi="Times New Roman" w:cs="Times New Roman"/>
                <w:sz w:val="24"/>
                <w:szCs w:val="24"/>
              </w:rPr>
              <w:t>method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 xml:space="preserve"> data String juga. 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>Sedangkan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1343B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>atributnya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>berbeda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>hanya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>sifatnya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="00E207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45FE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 w:rsidR="00DA45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45FE">
              <w:rPr>
                <w:rFonts w:ascii="Times New Roman" w:hAnsi="Times New Roman" w:cs="Times New Roman"/>
                <w:sz w:val="24"/>
                <w:szCs w:val="24"/>
              </w:rPr>
              <w:t>diturunkan</w:t>
            </w:r>
            <w:r w:rsidR="00DA45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45F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 w:rsidR="00DA45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45FE">
              <w:rPr>
                <w:rFonts w:ascii="Times New Roman" w:hAnsi="Times New Roman" w:cs="Times New Roman"/>
                <w:sz w:val="24"/>
                <w:szCs w:val="24"/>
              </w:rPr>
              <w:t>induknya</w:t>
            </w:r>
            <w:r w:rsidR="00DA45F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45FE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DA45F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D02E2" w:rsidRPr="00FD02E2" w:rsidP="00FD02E2" w14:paraId="3A32921F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ribute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siswa</w:t>
            </w:r>
          </w:p>
          <w:p w:rsidR="00FD02E2" w:rsidRPr="00FD02E2" w:rsidP="00FD02E2" w14:paraId="411C8727" w14:textId="2EC103AF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aju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kolah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: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bas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rkerah</w:t>
            </w:r>
          </w:p>
          <w:p w:rsidR="00FD02E2" w:rsidRPr="00FD02E2" w:rsidP="00FD02E2" w14:paraId="7E79BF7A" w14:textId="3DB70A6B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tongan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mbut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: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ebas</w:t>
            </w:r>
          </w:p>
          <w:p w:rsidR="00FD02E2" w:rsidRPr="00FD02E2" w:rsidP="00FD02E2" w14:paraId="1FB3A322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at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kolah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: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mpus</w:t>
            </w:r>
          </w:p>
          <w:p w:rsidR="00FD02E2" w:rsidRPr="00FD02E2" w:rsidP="00FD02E2" w14:paraId="498613E9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D02E2" w:rsidRPr="00FD02E2" w:rsidP="00FD02E2" w14:paraId="37B6B334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ribute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iswa</w:t>
            </w:r>
          </w:p>
          <w:p w:rsidR="00FD02E2" w:rsidRPr="00FD02E2" w:rsidP="00FD02E2" w14:paraId="77059865" w14:textId="32178D6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aju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kolah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: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baju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ragam</w:t>
            </w:r>
          </w:p>
          <w:p w:rsidR="005A5F3D" w:rsidP="00FD02E2" w14:paraId="542D45D4" w14:textId="77777777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otongan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mbut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: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endek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p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</w:t>
            </w:r>
          </w:p>
          <w:p w:rsidR="00C90EBC" w:rsidRPr="00FD02E2" w:rsidP="00FD02E2" w14:paraId="7D612518" w14:textId="375BB4A1">
            <w:pPr>
              <w:autoSpaceDE w:val="0"/>
              <w:autoSpaceDN w:val="0"/>
              <w:adjustRightInd w:val="0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at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kolah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: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kolah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nengah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FD02E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as</w:t>
            </w:r>
          </w:p>
          <w:p w:rsidR="00C90EBC" w:rsidRPr="00931D7E" w:rsidP="00C90EBC" w14:paraId="28F1906B" w14:textId="77777777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456CE" w:rsidP="00E456CE" w14:paraId="614D4038" w14:textId="47DAD761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Screenshot/ Capture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</w:p>
          <w:p w:rsidR="001116B7" w:rsidP="001405FE" w14:paraId="3EDAAC8D" w14:textId="537A79DA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C466B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>
                  <wp:extent cx="4826000" cy="322389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xmlns:r="http://schemas.openxmlformats.org/officeDocument/2006/relationships"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6000" cy="3223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466B4" w:rsidP="001405FE" w14:paraId="180DA69A" w14:textId="77777777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466B4" w:rsidRPr="00931D7E" w:rsidP="001405FE" w14:paraId="1971A6A1" w14:textId="4BA6BD4A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121E55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>
                  <wp:extent cx="4902200" cy="322389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/>
                        </pic:nvPicPr>
                        <pic:blipFill>
                          <a:blip xmlns:r="http://schemas.openxmlformats.org/officeDocument/2006/relationships"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2200" cy="3223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456CE" w:rsidRPr="00931D7E" w:rsidP="00E456CE" w14:paraId="4BD9EDC6" w14:textId="7777777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14:paraId="6772F924" w14:textId="77777777" w:rsidTr="00FA302F">
        <w:tblPrEx>
          <w:tblW w:w="0" w:type="auto"/>
          <w:tblLook w:val="04A0"/>
        </w:tblPrEx>
        <w:tc>
          <w:tcPr>
            <w:tcW w:w="9016" w:type="dxa"/>
            <w:gridSpan w:val="3"/>
          </w:tcPr>
          <w:p w:rsidR="00E456CE" w:rsidRPr="00931D7E" w:rsidP="00E456CE" w14:paraId="3FE24B63" w14:textId="4E8CFED1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mor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931D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] Kesimpulan</w:t>
            </w:r>
          </w:p>
        </w:tc>
      </w:tr>
      <w:tr w14:paraId="68EA119A" w14:textId="77777777" w:rsidTr="00FA302F">
        <w:tblPrEx>
          <w:tblW w:w="0" w:type="auto"/>
          <w:tblLook w:val="04A0"/>
        </w:tblPrEx>
        <w:tc>
          <w:tcPr>
            <w:tcW w:w="9016" w:type="dxa"/>
            <w:gridSpan w:val="3"/>
          </w:tcPr>
          <w:p w:rsidR="00E456CE" w:rsidRPr="00931D7E" w:rsidP="00E456CE" w14:paraId="44E260F6" w14:textId="26CE9C3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Analisa</w:t>
            </w:r>
          </w:p>
          <w:p w:rsidR="00E456CE" w:rsidRPr="00931D7E" w:rsidP="00E456CE" w14:paraId="23979644" w14:textId="6F7CE56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Susunlah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kesimpul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berdasark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program!</w:t>
            </w:r>
          </w:p>
          <w:p w:rsidR="00E456CE" w:rsidRPr="00931D7E" w:rsidP="00E456CE" w14:paraId="3638E36A" w14:textId="4BB2D16B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dasar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alas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pengambil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keputusan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Anda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kasus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r w:rsidRPr="00931D7E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  <w:p w:rsidR="002C5E12" w:rsidRPr="002C5E12" w:rsidP="002C5E12" w14:paraId="42B8400F" w14:textId="0633205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simpul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rmasal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ogram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1F95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r w:rsidR="00741F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1F95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r w:rsidR="00741F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1F95">
              <w:rPr>
                <w:rFonts w:ascii="Times New Roman" w:hAnsi="Times New Roman" w:cs="Times New Roman"/>
                <w:sz w:val="24"/>
                <w:szCs w:val="24"/>
              </w:rPr>
              <w:t>menurunkan</w:t>
            </w:r>
            <w:r w:rsidR="00741F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1F95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="00741F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1F95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r w:rsidR="00741F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41F95">
              <w:rPr>
                <w:rFonts w:ascii="Times New Roman" w:hAnsi="Times New Roman" w:cs="Times New Roman"/>
                <w:sz w:val="24"/>
                <w:szCs w:val="24"/>
              </w:rPr>
              <w:t>anaknya</w:t>
            </w:r>
            <w:r w:rsidR="008520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5205C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8520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5205C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r w:rsidR="0085205C">
              <w:rPr>
                <w:rFonts w:ascii="Times New Roman" w:hAnsi="Times New Roman" w:cs="Times New Roman"/>
                <w:sz w:val="24"/>
                <w:szCs w:val="24"/>
              </w:rPr>
              <w:t xml:space="preserve"> extends.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kelasnya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turunannya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sifat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berbeda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576A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75B40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="00D75B40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 w:rsidR="00D75B40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r w:rsidR="00D75B40">
              <w:rPr>
                <w:rFonts w:ascii="Times New Roman" w:hAnsi="Times New Roman" w:cs="Times New Roman"/>
                <w:sz w:val="24"/>
                <w:szCs w:val="24"/>
              </w:rPr>
              <w:t>. Dan juga method dan constructor</w:t>
            </w:r>
            <w:r w:rsidR="00E54B6C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 w:rsidR="00E54B6C">
              <w:rPr>
                <w:rFonts w:ascii="Times New Roman" w:hAnsi="Times New Roman" w:cs="Times New Roman"/>
                <w:sz w:val="24"/>
                <w:szCs w:val="24"/>
              </w:rPr>
              <w:t>dibu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Methodnya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 return valu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Constructornya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 constructor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 parame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mahasiswab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meliputi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baju, baju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kendaraan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jam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tinggal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sepatu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A4F2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tribut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meliputi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rambut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, baju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, jam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perlengkapan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sekolah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dasi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>sepatu</w:t>
            </w:r>
            <w:r w:rsidRPr="002C5E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:rsidR="00E456CE" w:rsidP="00DA4F2A" w14:paraId="6276C384" w14:textId="121A8F47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method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method return value dan 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r w:rsidRPr="00D261CC">
              <w:rPr>
                <w:rFonts w:ascii="Times New Roman" w:hAnsi="Times New Roman" w:cs="Times New Roman"/>
                <w:sz w:val="24"/>
                <w:szCs w:val="24"/>
              </w:rPr>
              <w:t xml:space="preserve"> return value</w:t>
            </w:r>
            <w:r w:rsidR="00DA4F2A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r w:rsidRPr="00DA4F2A">
              <w:rPr>
                <w:rFonts w:ascii="Times New Roman" w:hAnsi="Times New Roman" w:cs="Times New Roman"/>
                <w:sz w:val="24"/>
                <w:szCs w:val="24"/>
              </w:rPr>
              <w:t xml:space="preserve">constructor </w:t>
            </w:r>
            <w:r w:rsidRPr="00DA4F2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Pr="00DA4F2A">
              <w:rPr>
                <w:rFonts w:ascii="Times New Roman" w:hAnsi="Times New Roman" w:cs="Times New Roman"/>
                <w:sz w:val="24"/>
                <w:szCs w:val="24"/>
              </w:rPr>
              <w:t xml:space="preserve"> parameter, constructor </w:t>
            </w:r>
            <w:r w:rsidRPr="00DA4F2A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r w:rsidRPr="00DA4F2A">
              <w:rPr>
                <w:rFonts w:ascii="Times New Roman" w:hAnsi="Times New Roman" w:cs="Times New Roman"/>
                <w:sz w:val="24"/>
                <w:szCs w:val="24"/>
              </w:rPr>
              <w:t xml:space="preserve"> parameter.</w:t>
            </w:r>
          </w:p>
          <w:p w:rsidR="00DA4F2A" w:rsidP="00DA4F2A" w14:paraId="6FC329E3" w14:textId="77777777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A4F2A" w:rsidRPr="00DA4F2A" w:rsidP="00DA4F2A" w14:paraId="609E2A86" w14:textId="2E00E1AE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s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>pengambilan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>keputusan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>kasus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>ialah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>mempertimbangkan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0CE5">
              <w:rPr>
                <w:rFonts w:ascii="Times New Roman" w:hAnsi="Times New Roman" w:cs="Times New Roman"/>
                <w:sz w:val="24"/>
                <w:szCs w:val="24"/>
              </w:rPr>
              <w:t>kemirip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>an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>diturunkan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agar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perlu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baru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siswa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hanya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menurunkan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6DB7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 xml:space="preserve">. Lalu code 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>programan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C5545">
              <w:rPr>
                <w:rFonts w:ascii="Times New Roman" w:hAnsi="Times New Roman" w:cs="Times New Roman"/>
                <w:sz w:val="24"/>
                <w:szCs w:val="24"/>
              </w:rPr>
              <w:t>sud</w:t>
            </w:r>
            <w:r w:rsidR="00495F23">
              <w:rPr>
                <w:rFonts w:ascii="Times New Roman" w:hAnsi="Times New Roman" w:cs="Times New Roman"/>
                <w:sz w:val="24"/>
                <w:szCs w:val="24"/>
              </w:rPr>
              <w:t>ah</w:t>
            </w:r>
            <w:r w:rsidR="00495F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95F23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r w:rsidR="00495F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95F2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495F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95F23">
              <w:rPr>
                <w:rFonts w:ascii="Times New Roman" w:hAnsi="Times New Roman" w:cs="Times New Roman"/>
                <w:sz w:val="24"/>
                <w:szCs w:val="24"/>
              </w:rPr>
              <w:t>susunan</w:t>
            </w:r>
            <w:r w:rsidR="00495F23">
              <w:rPr>
                <w:rFonts w:ascii="Times New Roman" w:hAnsi="Times New Roman" w:cs="Times New Roman"/>
                <w:sz w:val="24"/>
                <w:szCs w:val="24"/>
              </w:rPr>
              <w:t xml:space="preserve"> yang di </w:t>
            </w:r>
            <w:r w:rsidR="00495F23">
              <w:rPr>
                <w:rFonts w:ascii="Times New Roman" w:hAnsi="Times New Roman" w:cs="Times New Roman"/>
                <w:sz w:val="24"/>
                <w:szCs w:val="24"/>
              </w:rPr>
              <w:t>minta</w:t>
            </w:r>
            <w:r w:rsidR="00495F2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31D7E" w:rsidRPr="00931D7E" w:rsidP="00931D7E" w14:paraId="0D073788" w14:textId="1774448E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14:paraId="6CCF2A00" w14:textId="77777777" w:rsidTr="00FA302F">
        <w:tblPrEx>
          <w:tblW w:w="0" w:type="auto"/>
          <w:tblLook w:val="04A0"/>
        </w:tblPrEx>
        <w:tc>
          <w:tcPr>
            <w:tcW w:w="9016" w:type="dxa"/>
            <w:gridSpan w:val="3"/>
          </w:tcPr>
          <w:p w:rsidR="00E456CE" w:rsidP="00E456CE" w14:paraId="29725AEA" w14:textId="7777777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rensi</w:t>
            </w:r>
          </w:p>
          <w:p w:rsidR="00931D7E" w:rsidRPr="00931D7E" w:rsidP="00E456CE" w14:paraId="6A08C089" w14:textId="7E9300B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ug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elompo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kami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mengerjakan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baik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online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banyaknya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tugas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matkul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padatnya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kegiatan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minggu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tetapi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kami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tetap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mengerjakannya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serius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Bersama-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r w:rsidR="00B52366">
              <w:rPr>
                <w:rFonts w:ascii="Times New Roman" w:hAnsi="Times New Roman" w:cs="Times New Roman"/>
                <w:sz w:val="24"/>
                <w:szCs w:val="24"/>
              </w:rPr>
              <w:t xml:space="preserve"> agar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kerja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kami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memuaskan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. Kami juga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berdiskusi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mengisi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jawaban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perintah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soal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baik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refrensi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 xml:space="preserve"> google, pdf, dan 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youtube</w:t>
            </w:r>
            <w:r w:rsidR="0093423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8C1C5C" w:rsidRPr="00DA45FE" w:rsidP="00DA45FE" w14:paraId="0D0E0528" w14:textId="474C899D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</w:p>
    <w:sectPr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mc:Ignorable="w14 w15 wp14 w16se w16cid">
  <w:abstractNum w:abstractNumId="0">
    <w:nsid w:val="01652C16"/>
    <w:multiLevelType w:val="hybridMultilevel"/>
    <w:tmpl w:val="085AE3E6"/>
    <w:lvl w:ilvl="0">
      <w:start w:val="1"/>
      <w:numFmt w:val="decimal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583C02"/>
    <w:multiLevelType w:val="hybridMultilevel"/>
    <w:tmpl w:val="776CC4CE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192F65"/>
    <w:multiLevelType w:val="hybridMultilevel"/>
    <w:tmpl w:val="4F40A71A"/>
    <w:lvl w:ilvl="0">
      <w:start w:val="0"/>
      <w:numFmt w:val="bullet"/>
      <w:lvlText w:val="-"/>
      <w:lvlJc w:val="left"/>
      <w:pPr>
        <w:ind w:left="720" w:hanging="360"/>
      </w:pPr>
      <w:rPr>
        <w:rFonts w:ascii="Calibri" w:hAnsi="Calibri" w:eastAsiaTheme="minorHAnsi" w:cs="Calibri" w:hint="default"/>
      </w:rPr>
    </w:lvl>
    <w:lvl w:ilvl="1">
      <w:start w:val="0"/>
      <w:numFmt w:val="bullet"/>
      <w:lvlText w:val="-"/>
      <w:lvlJc w:val="left"/>
      <w:pPr>
        <w:ind w:left="1440" w:hanging="360"/>
      </w:pPr>
      <w:rPr>
        <w:rFonts w:ascii="Calibri" w:hAnsi="Calibri" w:eastAsiaTheme="minorHAnsi" w:cs="Calibri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5877EF"/>
    <w:multiLevelType w:val="hybridMultilevel"/>
    <w:tmpl w:val="51D8399E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394738"/>
    <w:multiLevelType w:val="hybridMultilevel"/>
    <w:tmpl w:val="EA4889A0"/>
    <w:lvl w:ilvl="0">
      <w:start w:val="1"/>
      <w:numFmt w:val="decimal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FD5930"/>
    <w:multiLevelType w:val="multilevel"/>
    <w:tmpl w:val="792628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6">
    <w:nsid w:val="313E498E"/>
    <w:multiLevelType w:val="hybridMultilevel"/>
    <w:tmpl w:val="085AE3E6"/>
    <w:lvl w:ilvl="0">
      <w:start w:val="1"/>
      <w:numFmt w:val="decimal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E62AA4"/>
    <w:multiLevelType w:val="hybridMultilevel"/>
    <w:tmpl w:val="085AE3E6"/>
    <w:lvl w:ilvl="0">
      <w:start w:val="1"/>
      <w:numFmt w:val="decimal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0CB648C"/>
    <w:multiLevelType w:val="hybridMultilevel"/>
    <w:tmpl w:val="A7D8B41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54395782">
    <w:abstractNumId w:val="4"/>
  </w:num>
  <w:num w:numId="2" w16cid:durableId="255985276">
    <w:abstractNumId w:val="0"/>
  </w:num>
  <w:num w:numId="3" w16cid:durableId="352263455">
    <w:abstractNumId w:val="7"/>
  </w:num>
  <w:num w:numId="4" w16cid:durableId="1271085247">
    <w:abstractNumId w:val="3"/>
  </w:num>
  <w:num w:numId="5" w16cid:durableId="195318412">
    <w:abstractNumId w:val="6"/>
  </w:num>
  <w:num w:numId="6" w16cid:durableId="1362630418">
    <w:abstractNumId w:val="1"/>
  </w:num>
  <w:num w:numId="7" w16cid:durableId="1289044655">
    <w:abstractNumId w:val="2"/>
  </w:num>
  <w:num w:numId="8" w16cid:durableId="1889564695">
    <w:abstractNumId w:val="5"/>
  </w:num>
  <w:num w:numId="9" w16cid:durableId="12104635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2228"/>
    <w:rsid w:val="000047AC"/>
    <w:rsid w:val="00010605"/>
    <w:rsid w:val="00064877"/>
    <w:rsid w:val="00071FBE"/>
    <w:rsid w:val="000D50F5"/>
    <w:rsid w:val="000E5EA9"/>
    <w:rsid w:val="000F65D8"/>
    <w:rsid w:val="001116B7"/>
    <w:rsid w:val="00121E55"/>
    <w:rsid w:val="001405FE"/>
    <w:rsid w:val="001818E5"/>
    <w:rsid w:val="001A6F02"/>
    <w:rsid w:val="001A7871"/>
    <w:rsid w:val="00200868"/>
    <w:rsid w:val="00236A28"/>
    <w:rsid w:val="00277045"/>
    <w:rsid w:val="00284265"/>
    <w:rsid w:val="002B7922"/>
    <w:rsid w:val="002B7ED4"/>
    <w:rsid w:val="002C5E12"/>
    <w:rsid w:val="00323454"/>
    <w:rsid w:val="003300ED"/>
    <w:rsid w:val="00362860"/>
    <w:rsid w:val="00386B6A"/>
    <w:rsid w:val="003A2FFA"/>
    <w:rsid w:val="003B091D"/>
    <w:rsid w:val="00452228"/>
    <w:rsid w:val="00486307"/>
    <w:rsid w:val="00495F23"/>
    <w:rsid w:val="004D5DBB"/>
    <w:rsid w:val="00510A7F"/>
    <w:rsid w:val="00525777"/>
    <w:rsid w:val="0056084E"/>
    <w:rsid w:val="00566640"/>
    <w:rsid w:val="00576A01"/>
    <w:rsid w:val="00594CB9"/>
    <w:rsid w:val="005A5F3D"/>
    <w:rsid w:val="005B5F6E"/>
    <w:rsid w:val="005D2BF9"/>
    <w:rsid w:val="00647BDE"/>
    <w:rsid w:val="00660832"/>
    <w:rsid w:val="006615B1"/>
    <w:rsid w:val="00664479"/>
    <w:rsid w:val="0067163E"/>
    <w:rsid w:val="00686094"/>
    <w:rsid w:val="00712DAF"/>
    <w:rsid w:val="00720809"/>
    <w:rsid w:val="007252D9"/>
    <w:rsid w:val="00737812"/>
    <w:rsid w:val="00741F95"/>
    <w:rsid w:val="00746639"/>
    <w:rsid w:val="007806C0"/>
    <w:rsid w:val="007B30A5"/>
    <w:rsid w:val="007C184B"/>
    <w:rsid w:val="007F6B6A"/>
    <w:rsid w:val="008203DA"/>
    <w:rsid w:val="00825023"/>
    <w:rsid w:val="0085205C"/>
    <w:rsid w:val="008B3202"/>
    <w:rsid w:val="008B48F9"/>
    <w:rsid w:val="008C1C5C"/>
    <w:rsid w:val="008D6721"/>
    <w:rsid w:val="008E4B03"/>
    <w:rsid w:val="008F57AE"/>
    <w:rsid w:val="00931D7E"/>
    <w:rsid w:val="00934236"/>
    <w:rsid w:val="00956672"/>
    <w:rsid w:val="009E2701"/>
    <w:rsid w:val="00A65CBF"/>
    <w:rsid w:val="00A703C1"/>
    <w:rsid w:val="00A713BA"/>
    <w:rsid w:val="00A73923"/>
    <w:rsid w:val="00A8170B"/>
    <w:rsid w:val="00A976E9"/>
    <w:rsid w:val="00AE5E45"/>
    <w:rsid w:val="00B228FD"/>
    <w:rsid w:val="00B52366"/>
    <w:rsid w:val="00B66DB7"/>
    <w:rsid w:val="00BB758D"/>
    <w:rsid w:val="00BC4839"/>
    <w:rsid w:val="00BD20FE"/>
    <w:rsid w:val="00BD3FFD"/>
    <w:rsid w:val="00C04942"/>
    <w:rsid w:val="00C0524E"/>
    <w:rsid w:val="00C466B4"/>
    <w:rsid w:val="00C65BF7"/>
    <w:rsid w:val="00C75578"/>
    <w:rsid w:val="00C90EBC"/>
    <w:rsid w:val="00C939D3"/>
    <w:rsid w:val="00C94097"/>
    <w:rsid w:val="00CC0873"/>
    <w:rsid w:val="00CE5047"/>
    <w:rsid w:val="00D01449"/>
    <w:rsid w:val="00D0556D"/>
    <w:rsid w:val="00D05FB9"/>
    <w:rsid w:val="00D261CC"/>
    <w:rsid w:val="00D51DC1"/>
    <w:rsid w:val="00D752F3"/>
    <w:rsid w:val="00D75B40"/>
    <w:rsid w:val="00D81CA3"/>
    <w:rsid w:val="00D87334"/>
    <w:rsid w:val="00DA45FE"/>
    <w:rsid w:val="00DA4F2A"/>
    <w:rsid w:val="00DB13F1"/>
    <w:rsid w:val="00DC5545"/>
    <w:rsid w:val="00DD587F"/>
    <w:rsid w:val="00DF4B23"/>
    <w:rsid w:val="00E06342"/>
    <w:rsid w:val="00E10B83"/>
    <w:rsid w:val="00E1343B"/>
    <w:rsid w:val="00E20746"/>
    <w:rsid w:val="00E33FB4"/>
    <w:rsid w:val="00E456CE"/>
    <w:rsid w:val="00E54B6C"/>
    <w:rsid w:val="00ED0B08"/>
    <w:rsid w:val="00F00E59"/>
    <w:rsid w:val="00F07256"/>
    <w:rsid w:val="00F70CE5"/>
    <w:rsid w:val="00FA5AC9"/>
    <w:rsid w:val="00FD02E2"/>
    <w:rsid w:val="00FD4C6C"/>
    <w:rsid w:val="00FF458E"/>
  </w:rsids>
  <w:docVars>
    <w:docVar w:name="__Grammarly_42___1" w:val="H4sIAAAAAAAEAKtWcslP9kxRslIyNDY2MLU0NTGwMDA2tDQ0tDBV0lEKTi0uzszPAykwqgUAqcM70SwAAAA="/>
    <w:docVar w:name="__Grammarly_42____i" w:val="H4sIAAAAAAAEAKtWckksSQxILCpxzi/NK1GyMqwFAAEhoTITAAAA"/>
  </w:docVars>
  <m:mathPr>
    <m:mathFont m:val="Cambria Math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2228"/>
  </w:style>
  <w:style w:type="paragraph" w:styleId="Heading2">
    <w:name w:val="heading 2"/>
    <w:basedOn w:val="Normal"/>
    <w:link w:val="Heading2Char"/>
    <w:uiPriority w:val="9"/>
    <w:qFormat/>
    <w:rsid w:val="00BD3FF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D"/>
    </w:rPr>
  </w:style>
  <w:style w:type="paragraph" w:styleId="Heading3">
    <w:name w:val="heading 3"/>
    <w:basedOn w:val="Normal"/>
    <w:link w:val="Heading3Char"/>
    <w:uiPriority w:val="9"/>
    <w:qFormat/>
    <w:rsid w:val="00BD3F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D3FFD"/>
    <w:rPr>
      <w:rFonts w:ascii="Times New Roman" w:eastAsia="Times New Roman" w:hAnsi="Times New Roman" w:cs="Times New Roman"/>
      <w:b/>
      <w:bCs/>
      <w:sz w:val="36"/>
      <w:szCs w:val="36"/>
      <w:lang w:eastAsia="en-ID"/>
    </w:rPr>
  </w:style>
  <w:style w:type="character" w:customStyle="1" w:styleId="Heading3Char">
    <w:name w:val="Heading 3 Char"/>
    <w:basedOn w:val="DefaultParagraphFont"/>
    <w:link w:val="Heading3"/>
    <w:uiPriority w:val="9"/>
    <w:rsid w:val="00BD3FFD"/>
    <w:rPr>
      <w:rFonts w:ascii="Times New Roman" w:eastAsia="Times New Roman" w:hAnsi="Times New Roman" w:cs="Times New Roman"/>
      <w:b/>
      <w:bCs/>
      <w:sz w:val="27"/>
      <w:szCs w:val="27"/>
      <w:lang w:eastAsia="en-ID"/>
    </w:rPr>
  </w:style>
  <w:style w:type="character" w:styleId="Hyperlink">
    <w:name w:val="Hyperlink"/>
    <w:basedOn w:val="DefaultParagraphFont"/>
    <w:uiPriority w:val="99"/>
    <w:unhideWhenUsed/>
    <w:rsid w:val="00BD3FF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D3FF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D3F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UnresolvedMention">
    <w:name w:val="Unresolved Mention"/>
    <w:basedOn w:val="DefaultParagraphFont"/>
    <w:uiPriority w:val="99"/>
    <w:semiHidden/>
    <w:unhideWhenUsed/>
    <w:rsid w:val="00A65C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jpeg" /><Relationship Id="rId5" Type="http://schemas.openxmlformats.org/officeDocument/2006/relationships/hyperlink" Target="https://www.youtube.com/channel/UC8B9rghd3dBiS6OKonLMyIw" TargetMode="External" /><Relationship Id="rId6" Type="http://schemas.openxmlformats.org/officeDocument/2006/relationships/hyperlink" Target="https://www.youtube.com/watch?v=60IdOc8m8Es&#160;" TargetMode="External" /><Relationship Id="rId7" Type="http://schemas.openxmlformats.org/officeDocument/2006/relationships/hyperlink" Target="https://www.youtube.com/watch?v=6qULMlcv-eg" TargetMode="External" /><Relationship Id="rId8" Type="http://schemas.openxmlformats.org/officeDocument/2006/relationships/image" Target="media/image2.jpeg" /><Relationship Id="rId9" Type="http://schemas.openxmlformats.org/officeDocument/2006/relationships/image" Target="media/image3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6</Pages>
  <Words>1284</Words>
  <Characters>732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Neli Agustin</cp:lastModifiedBy>
  <cp:revision>95</cp:revision>
  <dcterms:created xsi:type="dcterms:W3CDTF">2022-09-16T13:37:00Z</dcterms:created>
  <dcterms:modified xsi:type="dcterms:W3CDTF">2022-09-16T16:03:00Z</dcterms:modified>
</cp:coreProperties>
</file>